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2994da57b46d3a77dd7934754e2d1f7aa8d3f35"/>
    <w:p>
      <w:pPr>
        <w:pStyle w:val="Heading1"/>
      </w:pPr>
      <w:r>
        <w:t xml:space="preserve">Cover Letter for Banker Position in Ethiopia Addis Ababa</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Employer's Name]</w:t>
      </w:r>
      <w:r>
        <w:br/>
      </w:r>
      <w:r>
        <w:t xml:space="preserve">[Bank Name or Institution]</w:t>
      </w:r>
      <w:r>
        <w:br/>
      </w:r>
      <w:r>
        <w:t xml:space="preserve">[Bank Address]</w:t>
      </w:r>
      <w:r>
        <w:br/>
      </w:r>
      <w:r>
        <w:t xml:space="preserve">Addis Ababa, Ethiopia</w:t>
      </w:r>
    </w:p>
    <w:bookmarkStart w:id="24" w:name="dear-hiring-manager"/>
    <w:p>
      <w:pPr>
        <w:pStyle w:val="Heading2"/>
      </w:pPr>
      <w:r>
        <w:t xml:space="preserve">Dear Hiring Manager,</w:t>
      </w:r>
    </w:p>
    <w:p>
      <w:pPr>
        <w:pStyle w:val="FirstParagraph"/>
      </w:pPr>
      <w:r>
        <w:t xml:space="preserve">I am writing to express my enthusiastic interest in the Banker position at [Bank Name] in Addis Ababa, Ethiopia. With a strong academic background in finance and over [X years] of experience in the banking sector, I am eager to contribute my expertise to support the growth and success of your institution. As a professional dedicated to excellence, I am particularly drawn to this opportunity because it aligns with my passion for fostering economic development in Ethiopia, a nation with immense potential and a dynamic financial landscape.</w:t>
      </w:r>
    </w:p>
    <w:p>
      <w:pPr>
        <w:pStyle w:val="BodyText"/>
      </w:pPr>
      <w:r>
        <w:t xml:space="preserve">Having worked in various roles within the banking industry, I have developed a deep understanding of the unique challenges and opportunities that define the Ethiopian market. Addis Ababa, as the capital and economic hub of Ethiopia, is a city where financial institutions play a pivotal role in driving innovation, supporting small and medium enterprises (SMEs), and promoting inclusive growth. My experience as a Banker has equipped me with the skills to navigate these complexities while delivering exceptional service to clients and stakeholders.</w:t>
      </w:r>
    </w:p>
    <w:bookmarkStart w:id="20" w:name="professional-experience"/>
    <w:p>
      <w:pPr>
        <w:pStyle w:val="Heading3"/>
      </w:pPr>
      <w:r>
        <w:t xml:space="preserve">Professional Experience</w:t>
      </w:r>
    </w:p>
    <w:p>
      <w:pPr>
        <w:pStyle w:val="FirstParagraph"/>
      </w:pPr>
      <w:r>
        <w:t xml:space="preserve">Over the past [X years], I have held positions such as [Your Title] at [Previous Bank or Institution], where I was responsible for managing client portfolios, conducting financial analyses, and ensuring compliance with regulatory frameworks. One of my key achievements was spearheading a project to expand digital banking services in underserved regions of Ethiopia, which increased customer engagement by 40% within a year. This initiative not only enhanced operational efficiency but also aligned with the broader goal of financial inclusion in the country.</w:t>
      </w:r>
    </w:p>
    <w:p>
      <w:pPr>
        <w:pStyle w:val="BodyText"/>
      </w:pPr>
      <w:r>
        <w:t xml:space="preserve">In addition to my technical skills, I have consistently demonstrated strong interpersonal abilities. As a Banker, I understand that trust is the foundation of any successful relationship. Whether advising clients on investment strategies or collaborating with cross-functional teams, I prioritize transparency, integrity, and a client-centric approach. My ability to communicate complex financial concepts in an accessible manner has earned me recognition from both colleagues and customers.</w:t>
      </w:r>
    </w:p>
    <w:bookmarkEnd w:id="20"/>
    <w:bookmarkStart w:id="21" w:name="Xc9e9a86317e71320fc85025870dc72e2dc0a8e6"/>
    <w:p>
      <w:pPr>
        <w:pStyle w:val="Heading3"/>
      </w:pPr>
      <w:r>
        <w:t xml:space="preserve">Understanding of Ethiopia’s Banking Landscape</w:t>
      </w:r>
    </w:p>
    <w:p>
      <w:pPr>
        <w:pStyle w:val="FirstParagraph"/>
      </w:pPr>
      <w:r>
        <w:t xml:space="preserve">Ethiopia’s banking sector is undergoing significant transformation, driven by technological advancements and a growing emphasis on sustainable development. As a Banker with a keen interest in this evolution, I have closely followed the regulatory changes and market trends shaping the industry. For instance, the Ethiopian Central Bank’s initiatives to modernize financial infrastructure and promote digital transactions resonate with my professional goals. I am particularly excited about the opportunities to contribute to projects that leverage technology to enhance access to banking services for rural communities.</w:t>
      </w:r>
    </w:p>
    <w:p>
      <w:pPr>
        <w:pStyle w:val="BodyText"/>
      </w:pPr>
      <w:r>
        <w:t xml:space="preserve">Addis Ababa, as the capital, is a vibrant city where traditional banking practices intersect with modern innovations. My familiarity with local economic conditions and cultural dynamics allows me to tailor solutions that meet the specific needs of clients. Whether it’s offering tailored lending products for entrepreneurs or guiding individuals on wealth management, I am committed to ensuring that every interaction reflects the values of [Bank Name] and its mission to serve the community.</w:t>
      </w:r>
    </w:p>
    <w:bookmarkEnd w:id="21"/>
    <w:bookmarkStart w:id="22" w:name="why-this-role-matters"/>
    <w:p>
      <w:pPr>
        <w:pStyle w:val="Heading3"/>
      </w:pPr>
      <w:r>
        <w:t xml:space="preserve">Why This Role Matters</w:t>
      </w:r>
    </w:p>
    <w:p>
      <w:pPr>
        <w:pStyle w:val="FirstParagraph"/>
      </w:pPr>
      <w:r>
        <w:t xml:space="preserve">The Banker position in Addis Ababa is more than a career opportunity—it is a chance to make a meaningful impact. Ethiopia’s economy is growing at an impressive rate, and the banking sector plays a critical role in sustaining this momentum. As a Banker, I am eager to contribute to initiatives that support financial literacy, foster entrepreneurship, and drive economic empowerment. My goal is not only to excel in my role but also to become an active participant in the broader development of Ethiopia.</w:t>
      </w:r>
    </w:p>
    <w:p>
      <w:pPr>
        <w:pStyle w:val="BodyText"/>
      </w:pPr>
      <w:r>
        <w:t xml:space="preserve">I am particularly inspired by [Bank Name]’s commitment to innovation and community engagement. I have read about your recent efforts to expand financial services through mobile banking and partnerships with local cooperatives. These initiatives align with my belief that banking should be a force for positive change. I am confident that my skills, combined with the opportunities at [Bank Name], will enable me to contribute effectively to the bank’s objectives while growing as a professional.</w:t>
      </w:r>
    </w:p>
    <w:bookmarkEnd w:id="22"/>
    <w:bookmarkStart w:id="23" w:name="conclusion"/>
    <w:p>
      <w:pPr>
        <w:pStyle w:val="Heading3"/>
      </w:pPr>
      <w:r>
        <w:t xml:space="preserve">Conclusion</w:t>
      </w:r>
    </w:p>
    <w:p>
      <w:pPr>
        <w:pStyle w:val="FirstParagraph"/>
      </w:pPr>
      <w:r>
        <w:t xml:space="preserve">In conclusion, I am excited about the prospect of joining [Bank Name] as a Banker in Addis Ababa. My experience, combined with my passion for the Ethiopian financial sector, positions me to deliver value to your institution and its clients. I would welcome the opportunity to discuss how my background and vision align with your goals. Thank you for considering my application.</w:t>
      </w:r>
    </w:p>
    <w:p>
      <w:pPr>
        <w:pStyle w:val="BodyText"/>
      </w:pPr>
      <w:r>
        <w:t xml:space="preserve">Sincerely,</w:t>
      </w:r>
      <w:r>
        <w:br/>
      </w:r>
      <w:r>
        <w:t xml:space="preserve">[Your Full Name]</w:t>
      </w:r>
    </w:p>
    <w:p>
      <w:r>
        <w:pict>
          <v:rect style="width:0;height:1.5pt" o:hralign="center" o:hrstd="t" o:hr="t"/>
        </w:pict>
      </w:r>
    </w:p>
    <w:p>
      <w:pPr>
        <w:pStyle w:val="FirstParagraph"/>
      </w:pPr>
      <w:r>
        <w:t xml:space="preserve">This document is a sample cover letter tailored for a Banker position in Ethiopia Addis Ababa. Please customize it with your personal details and specific information about the employer.</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Ethiopia Addis Ababa</dc:title>
  <dc:creator/>
  <dc:language>en</dc:language>
  <cp:keywords/>
  <dcterms:created xsi:type="dcterms:W3CDTF">2025-10-03T20:47:18Z</dcterms:created>
  <dcterms:modified xsi:type="dcterms:W3CDTF">2025-10-03T20:47:18Z</dcterms:modified>
</cp:coreProperties>
</file>

<file path=docProps/custom.xml><?xml version="1.0" encoding="utf-8"?>
<Properties xmlns="http://schemas.openxmlformats.org/officeDocument/2006/custom-properties" xmlns:vt="http://schemas.openxmlformats.org/officeDocument/2006/docPropsVTypes"/>
</file>